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4"/>
      </w:tblGrid>
      <w:tr w:rsidR="00F6121D" w14:paraId="5D832445" w14:textId="77777777" w:rsidTr="00F6121D">
        <w:tc>
          <w:tcPr>
            <w:tcW w:w="9874" w:type="dxa"/>
          </w:tcPr>
          <w:p w14:paraId="0B134163" w14:textId="77777777" w:rsidR="00F6121D" w:rsidRDefault="00F6121D" w:rsidP="00F612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b/>
                <w:sz w:val="42"/>
                <w:szCs w:val="42"/>
              </w:rPr>
            </w:pPr>
            <w:r>
              <w:rPr>
                <w:rFonts w:ascii="Arial" w:eastAsia="Arial" w:hAnsi="Arial" w:cs="Arial"/>
                <w:b/>
                <w:sz w:val="42"/>
                <w:szCs w:val="42"/>
              </w:rPr>
              <w:t>FIT5137</w:t>
            </w:r>
          </w:p>
          <w:p w14:paraId="7CC03007" w14:textId="77777777" w:rsidR="00F6121D" w:rsidRPr="00F6121D" w:rsidRDefault="00F6121D" w:rsidP="00F6121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Arial" w:eastAsia="Arial" w:hAnsi="Arial" w:cs="Arial"/>
                <w:sz w:val="36"/>
                <w:szCs w:val="36"/>
              </w:rPr>
            </w:pPr>
            <w:r w:rsidRPr="00F6121D">
              <w:rPr>
                <w:rFonts w:ascii="Arial" w:eastAsia="Arial" w:hAnsi="Arial" w:cs="Arial"/>
                <w:b/>
                <w:sz w:val="36"/>
                <w:szCs w:val="36"/>
              </w:rPr>
              <w:t>Assignment 3 Group Contract &amp; Contribtution form</w:t>
            </w:r>
          </w:p>
          <w:p w14:paraId="524C8B26" w14:textId="77777777" w:rsidR="00F6121D" w:rsidRDefault="00F6121D">
            <w:pPr>
              <w:rPr>
                <w:rFonts w:ascii="Arial" w:eastAsia="Arial" w:hAnsi="Arial" w:cs="Arial"/>
                <w:b/>
              </w:rPr>
            </w:pPr>
          </w:p>
        </w:tc>
      </w:tr>
    </w:tbl>
    <w:p w14:paraId="0B1900D1" w14:textId="68C4651C" w:rsidR="00DE31B8" w:rsidRPr="00DE31B8" w:rsidRDefault="00DE31B8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bCs/>
          <w:color w:val="FF0000"/>
        </w:rPr>
      </w:pPr>
      <w:r>
        <w:rPr>
          <w:b/>
          <w:bCs/>
          <w:color w:val="FF0000"/>
        </w:rPr>
        <w:t xml:space="preserve">Note: </w:t>
      </w:r>
      <w:r w:rsidRPr="00DE31B8">
        <w:rPr>
          <w:b/>
          <w:bCs/>
          <w:color w:val="FF0000"/>
        </w:rPr>
        <w:t xml:space="preserve">One group consists of </w:t>
      </w:r>
      <w:r w:rsidRPr="00DE31B8">
        <w:rPr>
          <w:b/>
          <w:bCs/>
          <w:color w:val="FF0000"/>
          <w:highlight w:val="yellow"/>
        </w:rPr>
        <w:t>TWO or THREE</w:t>
      </w:r>
      <w:r w:rsidRPr="00DE31B8">
        <w:rPr>
          <w:b/>
          <w:bCs/>
          <w:color w:val="FF0000"/>
        </w:rPr>
        <w:t xml:space="preserve"> students from the same lab you have enrolled in.</w:t>
      </w:r>
    </w:p>
    <w:p w14:paraId="163D2DA6" w14:textId="4D39337F" w:rsidR="0064252D" w:rsidRDefault="00F6121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Lab No and time:</w:t>
      </w:r>
      <w:r w:rsidR="00D94E55">
        <w:rPr>
          <w:rFonts w:ascii="Arial" w:eastAsia="Arial" w:hAnsi="Arial" w:cs="Arial"/>
          <w:b/>
        </w:rPr>
        <w:tab/>
      </w:r>
    </w:p>
    <w:p w14:paraId="440CFB8B" w14:textId="5AD08864" w:rsidR="0064252D" w:rsidRDefault="00D94E5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Tutor:                              </w:t>
      </w:r>
    </w:p>
    <w:tbl>
      <w:tblPr>
        <w:tblStyle w:val="a"/>
        <w:tblW w:w="9930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30"/>
      </w:tblGrid>
      <w:tr w:rsidR="0064252D" w14:paraId="55FBD373" w14:textId="77777777">
        <w:tc>
          <w:tcPr>
            <w:tcW w:w="9930" w:type="dxa"/>
          </w:tcPr>
          <w:p w14:paraId="411ACCDA" w14:textId="77777777" w:rsidR="0064252D" w:rsidRDefault="00D94E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ame:</w:t>
            </w:r>
          </w:p>
          <w:p w14:paraId="3C319A5E" w14:textId="77777777" w:rsidR="0064252D" w:rsidRDefault="00D94E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Email address:</w:t>
            </w:r>
          </w:p>
        </w:tc>
      </w:tr>
    </w:tbl>
    <w:p w14:paraId="38EBD1AC" w14:textId="77777777" w:rsidR="0064252D" w:rsidRDefault="0064252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tbl>
      <w:tblPr>
        <w:tblStyle w:val="a0"/>
        <w:tblW w:w="991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15"/>
      </w:tblGrid>
      <w:tr w:rsidR="0064252D" w14:paraId="1B2163AB" w14:textId="77777777">
        <w:tc>
          <w:tcPr>
            <w:tcW w:w="9915" w:type="dxa"/>
          </w:tcPr>
          <w:p w14:paraId="49D786BB" w14:textId="77777777" w:rsidR="0064252D" w:rsidRDefault="00D94E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2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ame:</w:t>
            </w:r>
          </w:p>
          <w:p w14:paraId="6C588634" w14:textId="77777777" w:rsidR="0064252D" w:rsidRDefault="00D94E5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2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Email address:</w:t>
            </w:r>
          </w:p>
        </w:tc>
      </w:tr>
    </w:tbl>
    <w:p w14:paraId="6AF94473" w14:textId="77777777" w:rsidR="0064252D" w:rsidRDefault="0064252D">
      <w:pPr>
        <w:rPr>
          <w:rFonts w:ascii="Arial" w:eastAsia="Arial" w:hAnsi="Arial" w:cs="Arial"/>
        </w:rPr>
      </w:pPr>
    </w:p>
    <w:tbl>
      <w:tblPr>
        <w:tblStyle w:val="a1"/>
        <w:tblW w:w="991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915"/>
      </w:tblGrid>
      <w:tr w:rsidR="0064252D" w14:paraId="48FC8809" w14:textId="77777777">
        <w:tc>
          <w:tcPr>
            <w:tcW w:w="9915" w:type="dxa"/>
          </w:tcPr>
          <w:p w14:paraId="77C3EBDB" w14:textId="352ACD9A" w:rsidR="0064252D" w:rsidRDefault="00D94E55">
            <w:pPr>
              <w:spacing w:before="2" w:after="2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Name</w:t>
            </w:r>
            <w:r w:rsidR="00F6121D">
              <w:rPr>
                <w:rFonts w:ascii="Arial" w:eastAsia="Arial" w:hAnsi="Arial" w:cs="Arial"/>
                <w:b/>
              </w:rPr>
              <w:t>(optional)</w:t>
            </w:r>
            <w:r>
              <w:rPr>
                <w:rFonts w:ascii="Arial" w:eastAsia="Arial" w:hAnsi="Arial" w:cs="Arial"/>
                <w:b/>
              </w:rPr>
              <w:t>:</w:t>
            </w:r>
          </w:p>
          <w:p w14:paraId="323C28F8" w14:textId="2980406E" w:rsidR="0064252D" w:rsidRDefault="00D94E55">
            <w:pPr>
              <w:spacing w:before="2" w:after="2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Email address</w:t>
            </w:r>
            <w:r w:rsidR="00F6121D">
              <w:rPr>
                <w:rFonts w:ascii="Arial" w:eastAsia="Arial" w:hAnsi="Arial" w:cs="Arial"/>
                <w:b/>
              </w:rPr>
              <w:t xml:space="preserve"> (optional)</w:t>
            </w:r>
            <w:r>
              <w:rPr>
                <w:rFonts w:ascii="Arial" w:eastAsia="Arial" w:hAnsi="Arial" w:cs="Arial"/>
                <w:b/>
              </w:rPr>
              <w:t>:</w:t>
            </w:r>
          </w:p>
        </w:tc>
      </w:tr>
    </w:tbl>
    <w:p w14:paraId="1AFBA839" w14:textId="77777777" w:rsidR="0064252D" w:rsidRDefault="0064252D">
      <w:pPr>
        <w:rPr>
          <w:rFonts w:ascii="Arial" w:eastAsia="Arial" w:hAnsi="Arial" w:cs="Arial"/>
        </w:rPr>
      </w:pPr>
    </w:p>
    <w:p w14:paraId="43715C36" w14:textId="77777777" w:rsidR="0064252D" w:rsidRDefault="00D94E5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s a member of the team, I understand that:</w:t>
      </w:r>
    </w:p>
    <w:p w14:paraId="6EEB64B9" w14:textId="6F25550E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</w:rPr>
        <w:t xml:space="preserve">I will contribute to </w:t>
      </w:r>
      <w:r>
        <w:rPr>
          <w:rFonts w:ascii="Arial" w:eastAsia="Arial" w:hAnsi="Arial" w:cs="Arial"/>
          <w:b/>
          <w:i/>
        </w:rPr>
        <w:t>each</w:t>
      </w:r>
      <w:r>
        <w:rPr>
          <w:rFonts w:ascii="Arial" w:eastAsia="Arial" w:hAnsi="Arial" w:cs="Arial"/>
          <w:i/>
        </w:rPr>
        <w:t xml:space="preserve"> </w:t>
      </w:r>
      <w:r>
        <w:rPr>
          <w:rFonts w:ascii="Arial" w:eastAsia="Arial" w:hAnsi="Arial" w:cs="Arial"/>
        </w:rPr>
        <w:t xml:space="preserve">of the tasks within Assignment </w:t>
      </w:r>
      <w:r w:rsidR="00F6121D">
        <w:rPr>
          <w:rFonts w:ascii="Arial" w:eastAsia="Arial" w:hAnsi="Arial" w:cs="Arial"/>
        </w:rPr>
        <w:t>3</w:t>
      </w:r>
      <w:r>
        <w:rPr>
          <w:rFonts w:ascii="Arial" w:eastAsia="Arial" w:hAnsi="Arial" w:cs="Arial"/>
        </w:rPr>
        <w:t>;</w:t>
      </w:r>
    </w:p>
    <w:p w14:paraId="5783F6A1" w14:textId="77777777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</w:rPr>
        <w:t>I will attend and contribute at all agreed team meetings;</w:t>
      </w:r>
    </w:p>
    <w:p w14:paraId="7C996E34" w14:textId="77777777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</w:rPr>
        <w:t>I will respond in a timely manner (within 24 hours) to my fellow team members when they make contact;</w:t>
      </w:r>
    </w:p>
    <w:p w14:paraId="2525BA6D" w14:textId="77777777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</w:rPr>
        <w:t xml:space="preserve">I will make every effort to resolve any issues that arise within the group, and raise, if necessary, any problems with my tutor </w:t>
      </w:r>
      <w:r>
        <w:rPr>
          <w:rFonts w:ascii="Arial" w:eastAsia="Arial" w:hAnsi="Arial" w:cs="Arial"/>
          <w:b/>
          <w:i/>
        </w:rPr>
        <w:t>before</w:t>
      </w:r>
      <w:r>
        <w:rPr>
          <w:rFonts w:ascii="Arial" w:eastAsia="Arial" w:hAnsi="Arial" w:cs="Arial"/>
        </w:rPr>
        <w:t xml:space="preserve"> the due date;</w:t>
      </w:r>
    </w:p>
    <w:p w14:paraId="336DB30D" w14:textId="77777777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</w:rPr>
        <w:t>If I do not participate adequately, the tutor will be informed and will take appropriate action;</w:t>
      </w:r>
    </w:p>
    <w:p w14:paraId="127AD031" w14:textId="77777777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</w:rPr>
        <w:t xml:space="preserve">I understand that part of the grade for this assignment will involve peer review where my partner will grade me on my participation and quality of contribution; </w:t>
      </w:r>
    </w:p>
    <w:p w14:paraId="0C91B2CF" w14:textId="77777777" w:rsidR="0064252D" w:rsidRDefault="00D94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rFonts w:ascii="Arial" w:eastAsia="Arial" w:hAnsi="Arial" w:cs="Arial"/>
          <w:b/>
        </w:rPr>
        <w:t>My mark for this assignment will reflect the quality of my work and my participation within the team.</w:t>
      </w:r>
    </w:p>
    <w:p w14:paraId="4C855BDB" w14:textId="77777777" w:rsidR="0064252D" w:rsidRDefault="0064252D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Arial" w:eastAsia="Arial" w:hAnsi="Arial" w:cs="Arial"/>
        </w:rPr>
      </w:pPr>
    </w:p>
    <w:p w14:paraId="3321C44A" w14:textId="77777777" w:rsidR="0064252D" w:rsidRDefault="00D94E5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igned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Name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Date:</w:t>
      </w:r>
      <w:r>
        <w:rPr>
          <w:rFonts w:ascii="Arial" w:eastAsia="Arial" w:hAnsi="Arial" w:cs="Arial"/>
        </w:rPr>
        <w:t xml:space="preserve"> </w:t>
      </w:r>
    </w:p>
    <w:p w14:paraId="31741BA8" w14:textId="77777777" w:rsidR="0064252D" w:rsidRDefault="0064252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4E55CE87" w14:textId="77777777" w:rsidR="0064252D" w:rsidRDefault="00D94E55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igned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Name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Date:</w:t>
      </w:r>
      <w:r>
        <w:rPr>
          <w:rFonts w:ascii="Arial" w:eastAsia="Arial" w:hAnsi="Arial" w:cs="Arial"/>
        </w:rPr>
        <w:t xml:space="preserve"> </w:t>
      </w:r>
    </w:p>
    <w:p w14:paraId="4CE0EA5B" w14:textId="77777777" w:rsidR="0064252D" w:rsidRDefault="0064252D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</w:rPr>
      </w:pPr>
    </w:p>
    <w:p w14:paraId="6B8B92AD" w14:textId="77777777" w:rsidR="0064252D" w:rsidRDefault="00D94E55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igned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Name: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Date:</w:t>
      </w:r>
    </w:p>
    <w:p w14:paraId="1975ABFF" w14:textId="77777777" w:rsidR="00F6121D" w:rsidRDefault="00F6121D">
      <w:pPr>
        <w:rPr>
          <w:rFonts w:ascii="Arial" w:eastAsia="Arial" w:hAnsi="Arial" w:cs="Arial"/>
          <w:b/>
        </w:rPr>
      </w:pPr>
    </w:p>
    <w:p w14:paraId="0BCAFFAC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  <w:r w:rsidRPr="00033A5A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34E1968" wp14:editId="56317CD4">
                <wp:simplePos x="0" y="0"/>
                <wp:positionH relativeFrom="column">
                  <wp:posOffset>7620</wp:posOffset>
                </wp:positionH>
                <wp:positionV relativeFrom="paragraph">
                  <wp:posOffset>182880</wp:posOffset>
                </wp:positionV>
                <wp:extent cx="3983990" cy="502920"/>
                <wp:effectExtent l="0" t="0" r="1651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3990" cy="5029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76FA45" w14:textId="77777777" w:rsidR="00F6121D" w:rsidRPr="00572EA1" w:rsidRDefault="00F6121D" w:rsidP="00F6121D">
                            <w:pPr>
                              <w:shd w:val="clear" w:color="auto" w:fill="000000" w:themeFill="text1"/>
                              <w:spacing w:after="20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72EA1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Contribution Declaration Form</w:t>
                            </w:r>
                          </w:p>
                          <w:p w14:paraId="036BFBB7" w14:textId="77777777" w:rsidR="00F6121D" w:rsidRDefault="00F6121D" w:rsidP="00F6121D">
                            <w:pPr>
                              <w:shd w:val="clear" w:color="auto" w:fill="000000" w:themeFill="text1"/>
                            </w:pPr>
                            <w:r w:rsidRPr="00572EA1">
                              <w:rPr>
                                <w:b/>
                                <w:bCs/>
                              </w:rPr>
                              <w:t>(to be completed by all</w:t>
                            </w:r>
                            <w:r w:rsidRPr="00033A5A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572EA1">
                              <w:rPr>
                                <w:b/>
                                <w:bCs/>
                              </w:rPr>
                              <w:t>team members</w:t>
                            </w:r>
                            <w:r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4E19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6pt;margin-top:14.4pt;width:313.7pt;height:39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" fillcolor="black [3213]" strokecolor="white [3212]">
                <v:textbox>
                  <w:txbxContent>
                    <w:p w14:paraId="2476FA45" w14:textId="77777777" w:rsidR="00F6121D" w:rsidRPr="00572EA1" w:rsidRDefault="00F6121D" w:rsidP="00F6121D">
                      <w:pPr>
                        <w:shd w:val="clear" w:color="auto" w:fill="000000" w:themeFill="text1"/>
                        <w:spacing w:after="20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 w:rsidRPr="00572EA1">
                        <w:rPr>
                          <w:b/>
                          <w:bCs/>
                          <w:sz w:val="28"/>
                          <w:szCs w:val="28"/>
                        </w:rPr>
                        <w:t>Contribution Declaration Form</w:t>
                      </w:r>
                    </w:p>
                    <w:p w14:paraId="036BFBB7" w14:textId="77777777" w:rsidR="00F6121D" w:rsidRDefault="00F6121D" w:rsidP="00F6121D">
                      <w:pPr>
                        <w:shd w:val="clear" w:color="auto" w:fill="000000" w:themeFill="text1"/>
                      </w:pPr>
                      <w:r w:rsidRPr="00572EA1">
                        <w:rPr>
                          <w:b/>
                          <w:bCs/>
                        </w:rPr>
                        <w:t>(to be completed by all</w:t>
                      </w:r>
                      <w:r w:rsidRPr="00033A5A">
                        <w:rPr>
                          <w:b/>
                          <w:bCs/>
                        </w:rPr>
                        <w:t xml:space="preserve"> </w:t>
                      </w:r>
                      <w:r w:rsidRPr="00572EA1">
                        <w:rPr>
                          <w:b/>
                          <w:bCs/>
                        </w:rPr>
                        <w:t>team members</w:t>
                      </w:r>
                      <w:r>
                        <w:rPr>
                          <w:b/>
                          <w:bCs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2EA1">
        <w:rPr>
          <w:b/>
          <w:bCs/>
        </w:rPr>
        <w:t xml:space="preserve"> </w:t>
      </w:r>
    </w:p>
    <w:p w14:paraId="05BF328B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p w14:paraId="1302B5CC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p w14:paraId="6A050888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p w14:paraId="5E2536CD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p w14:paraId="54B437CE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  <w:r>
        <w:rPr>
          <w:b/>
          <w:bCs/>
        </w:rPr>
        <w:t xml:space="preserve">Please fill in the form with the contribution from each student towards the assignment. </w:t>
      </w:r>
    </w:p>
    <w:p w14:paraId="20CDB1CE" w14:textId="14295BFB" w:rsidR="00F6121D" w:rsidRPr="00ED514F" w:rsidRDefault="00784797" w:rsidP="00F6121D">
      <w:pPr>
        <w:shd w:val="clear" w:color="auto" w:fill="FFFFFF" w:themeFill="background1"/>
        <w:spacing w:after="20"/>
      </w:pPr>
      <w:r w:rsidRPr="00ED514F">
        <w:rPr>
          <w:sz w:val="18"/>
          <w:szCs w:val="18"/>
        </w:rPr>
        <w:t>Note: A sample contribution declaration form is available on the Ed Forum site.</w:t>
      </w:r>
    </w:p>
    <w:p w14:paraId="0E2AE8C2" w14:textId="77777777" w:rsidR="00F6121D" w:rsidRDefault="00F6121D" w:rsidP="00F6121D">
      <w:pPr>
        <w:shd w:val="clear" w:color="auto" w:fill="000000" w:themeFill="text1"/>
        <w:spacing w:after="20"/>
        <w:rPr>
          <w:b/>
          <w:bCs/>
        </w:rPr>
      </w:pPr>
      <w:r>
        <w:rPr>
          <w:b/>
          <w:bCs/>
        </w:rPr>
        <w:t>1 NAME AND CONTRIBUTION DETAILS</w:t>
      </w:r>
    </w:p>
    <w:p w14:paraId="1F300171" w14:textId="77777777" w:rsidR="00F6121D" w:rsidRPr="00572EA1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1413"/>
        <w:gridCol w:w="5103"/>
        <w:gridCol w:w="2500"/>
      </w:tblGrid>
      <w:tr w:rsidR="00F6121D" w14:paraId="31C06048" w14:textId="77777777" w:rsidTr="001D17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FB410EA" w14:textId="77777777" w:rsidR="00F6121D" w:rsidRDefault="00F6121D" w:rsidP="001D1756">
            <w:r>
              <w:t>Student ID</w:t>
            </w:r>
          </w:p>
        </w:tc>
        <w:tc>
          <w:tcPr>
            <w:tcW w:w="5103" w:type="dxa"/>
          </w:tcPr>
          <w:p w14:paraId="09F991B7" w14:textId="77777777" w:rsidR="00F6121D" w:rsidRDefault="00F6121D" w:rsidP="001D17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udent Name</w:t>
            </w:r>
          </w:p>
        </w:tc>
        <w:tc>
          <w:tcPr>
            <w:tcW w:w="2500" w:type="dxa"/>
          </w:tcPr>
          <w:p w14:paraId="4657CF81" w14:textId="77777777" w:rsidR="00F6121D" w:rsidRDefault="00F6121D" w:rsidP="001D17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ibution Percentage</w:t>
            </w:r>
          </w:p>
        </w:tc>
      </w:tr>
      <w:tr w:rsidR="00F6121D" w14:paraId="184382A5" w14:textId="77777777" w:rsidTr="001D17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shd w:val="clear" w:color="auto" w:fill="BFBFBF" w:themeFill="background1" w:themeFillShade="BF"/>
          </w:tcPr>
          <w:p w14:paraId="3C3A6A85" w14:textId="77777777" w:rsidR="00F6121D" w:rsidRDefault="00F6121D" w:rsidP="001D1756"/>
        </w:tc>
        <w:tc>
          <w:tcPr>
            <w:tcW w:w="5103" w:type="dxa"/>
            <w:shd w:val="clear" w:color="auto" w:fill="BFBFBF" w:themeFill="background1" w:themeFillShade="BF"/>
          </w:tcPr>
          <w:p w14:paraId="28154B48" w14:textId="77777777" w:rsidR="00F6121D" w:rsidRDefault="00F6121D" w:rsidP="001D17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00" w:type="dxa"/>
            <w:shd w:val="clear" w:color="auto" w:fill="BFBFBF" w:themeFill="background1" w:themeFillShade="BF"/>
          </w:tcPr>
          <w:p w14:paraId="53F5D043" w14:textId="77777777" w:rsidR="00F6121D" w:rsidRDefault="00F6121D" w:rsidP="001D17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6121D" w14:paraId="7F2CC835" w14:textId="77777777" w:rsidTr="001D17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70F7A16C" w14:textId="77777777" w:rsidR="00F6121D" w:rsidRDefault="00F6121D" w:rsidP="001D1756"/>
        </w:tc>
        <w:tc>
          <w:tcPr>
            <w:tcW w:w="5103" w:type="dxa"/>
          </w:tcPr>
          <w:p w14:paraId="66F88FE3" w14:textId="77777777" w:rsidR="00F6121D" w:rsidRDefault="00F6121D" w:rsidP="001D1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14:paraId="68B4E7C8" w14:textId="77777777" w:rsidR="00F6121D" w:rsidRDefault="00F6121D" w:rsidP="001D17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6121D" w14:paraId="6A3D696B" w14:textId="77777777" w:rsidTr="001D17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14:paraId="0F713CC7" w14:textId="77777777" w:rsidR="00F6121D" w:rsidRDefault="00F6121D" w:rsidP="001D1756"/>
        </w:tc>
        <w:tc>
          <w:tcPr>
            <w:tcW w:w="5103" w:type="dxa"/>
          </w:tcPr>
          <w:p w14:paraId="06354C61" w14:textId="77777777" w:rsidR="00F6121D" w:rsidRDefault="00F6121D" w:rsidP="001D17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00" w:type="dxa"/>
          </w:tcPr>
          <w:p w14:paraId="45BFCD8D" w14:textId="77777777" w:rsidR="00F6121D" w:rsidRDefault="00F6121D" w:rsidP="001D17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4099050" w14:textId="77777777" w:rsidR="00F6121D" w:rsidRDefault="00F6121D" w:rsidP="00F612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77"/>
        <w:gridCol w:w="3120"/>
        <w:gridCol w:w="3377"/>
      </w:tblGrid>
      <w:tr w:rsidR="00F6121D" w14:paraId="4168D406" w14:textId="77777777" w:rsidTr="00464DBC">
        <w:trPr>
          <w:trHeight w:val="305"/>
        </w:trPr>
        <w:tc>
          <w:tcPr>
            <w:tcW w:w="9874" w:type="dxa"/>
            <w:gridSpan w:val="3"/>
            <w:shd w:val="clear" w:color="auto" w:fill="FFFFFF" w:themeFill="background1"/>
          </w:tcPr>
          <w:p w14:paraId="2DF23F08" w14:textId="23A30B1B" w:rsidR="00F6121D" w:rsidRDefault="00F6121D" w:rsidP="001D1756">
            <w:pPr>
              <w:jc w:val="center"/>
            </w:pPr>
            <w:r w:rsidRPr="002F6DCB">
              <w:rPr>
                <w:b/>
                <w:bCs/>
              </w:rPr>
              <w:t>Please list the task</w:t>
            </w:r>
            <w:r>
              <w:rPr>
                <w:b/>
                <w:bCs/>
              </w:rPr>
              <w:t>s</w:t>
            </w:r>
            <w:r w:rsidRPr="002F6DCB">
              <w:rPr>
                <w:b/>
                <w:bCs/>
              </w:rPr>
              <w:t xml:space="preserve"> you have done in this table</w:t>
            </w:r>
          </w:p>
        </w:tc>
      </w:tr>
      <w:tr w:rsidR="00F6121D" w14:paraId="62A83761" w14:textId="77777777" w:rsidTr="00F6121D">
        <w:trPr>
          <w:trHeight w:val="305"/>
        </w:trPr>
        <w:tc>
          <w:tcPr>
            <w:tcW w:w="3377" w:type="dxa"/>
            <w:shd w:val="clear" w:color="auto" w:fill="BFBFBF" w:themeFill="background1" w:themeFillShade="BF"/>
          </w:tcPr>
          <w:p w14:paraId="6D9AB3E8" w14:textId="77777777" w:rsidR="00F6121D" w:rsidRPr="00F6121D" w:rsidRDefault="00F6121D" w:rsidP="001D1756">
            <w:r w:rsidRPr="00F6121D">
              <w:t>Student ID:</w:t>
            </w:r>
          </w:p>
        </w:tc>
        <w:tc>
          <w:tcPr>
            <w:tcW w:w="3120" w:type="dxa"/>
          </w:tcPr>
          <w:p w14:paraId="35027E5C" w14:textId="4DBAE922" w:rsidR="00F6121D" w:rsidRDefault="00F6121D" w:rsidP="001D1756">
            <w:r>
              <w:t>Student ID:</w:t>
            </w:r>
          </w:p>
        </w:tc>
        <w:tc>
          <w:tcPr>
            <w:tcW w:w="3377" w:type="dxa"/>
            <w:shd w:val="clear" w:color="auto" w:fill="D9D9D9" w:themeFill="background1" w:themeFillShade="D9"/>
          </w:tcPr>
          <w:p w14:paraId="62F4C14B" w14:textId="4DF90F25" w:rsidR="00F6121D" w:rsidRDefault="00F6121D" w:rsidP="001D1756">
            <w:r>
              <w:t>Student ID(optional):</w:t>
            </w:r>
          </w:p>
        </w:tc>
      </w:tr>
      <w:tr w:rsidR="00F6121D" w14:paraId="2BC7967E" w14:textId="77777777" w:rsidTr="00F6121D">
        <w:tc>
          <w:tcPr>
            <w:tcW w:w="3377" w:type="dxa"/>
            <w:shd w:val="clear" w:color="auto" w:fill="BFBFBF" w:themeFill="background1" w:themeFillShade="BF"/>
          </w:tcPr>
          <w:p w14:paraId="6A617BF9" w14:textId="77777777" w:rsidR="00F6121D" w:rsidRPr="00F6121D" w:rsidRDefault="00F6121D" w:rsidP="001D1756"/>
          <w:p w14:paraId="38DDE356" w14:textId="77777777" w:rsidR="00F6121D" w:rsidRPr="00F6121D" w:rsidRDefault="00F6121D" w:rsidP="001D1756"/>
          <w:p w14:paraId="336738F4" w14:textId="77777777" w:rsidR="00F6121D" w:rsidRPr="00F6121D" w:rsidRDefault="00F6121D" w:rsidP="001D1756"/>
          <w:p w14:paraId="1A00B2E6" w14:textId="77777777" w:rsidR="00F6121D" w:rsidRPr="00F6121D" w:rsidRDefault="00F6121D" w:rsidP="001D1756"/>
          <w:p w14:paraId="27DBD542" w14:textId="77777777" w:rsidR="00F6121D" w:rsidRPr="00F6121D" w:rsidRDefault="00F6121D" w:rsidP="001D1756"/>
          <w:p w14:paraId="37910531" w14:textId="77777777" w:rsidR="00F6121D" w:rsidRPr="00F6121D" w:rsidRDefault="00F6121D" w:rsidP="001D1756"/>
          <w:p w14:paraId="5180F5D4" w14:textId="77777777" w:rsidR="00F6121D" w:rsidRPr="00F6121D" w:rsidRDefault="00F6121D" w:rsidP="001D1756"/>
          <w:p w14:paraId="5B63955D" w14:textId="77777777" w:rsidR="00F6121D" w:rsidRPr="00F6121D" w:rsidRDefault="00F6121D" w:rsidP="001D1756"/>
          <w:p w14:paraId="1665F857" w14:textId="77777777" w:rsidR="00F6121D" w:rsidRPr="00F6121D" w:rsidRDefault="00F6121D" w:rsidP="001D1756"/>
        </w:tc>
        <w:tc>
          <w:tcPr>
            <w:tcW w:w="3120" w:type="dxa"/>
          </w:tcPr>
          <w:p w14:paraId="5CCC2539" w14:textId="77777777" w:rsidR="00F6121D" w:rsidRDefault="00F6121D" w:rsidP="001D1756"/>
        </w:tc>
        <w:tc>
          <w:tcPr>
            <w:tcW w:w="3377" w:type="dxa"/>
            <w:shd w:val="clear" w:color="auto" w:fill="D9D9D9" w:themeFill="background1" w:themeFillShade="D9"/>
          </w:tcPr>
          <w:p w14:paraId="60F4D621" w14:textId="3BB65448" w:rsidR="00F6121D" w:rsidRDefault="00F6121D" w:rsidP="001D1756"/>
        </w:tc>
      </w:tr>
    </w:tbl>
    <w:p w14:paraId="22E525D5" w14:textId="77777777" w:rsidR="00F6121D" w:rsidRDefault="00F6121D" w:rsidP="00F6121D"/>
    <w:p w14:paraId="4BE92FD9" w14:textId="77777777" w:rsidR="00F6121D" w:rsidRDefault="00F6121D" w:rsidP="00F6121D">
      <w:pPr>
        <w:shd w:val="clear" w:color="auto" w:fill="000000" w:themeFill="text1"/>
        <w:spacing w:after="20"/>
        <w:rPr>
          <w:b/>
          <w:bCs/>
        </w:rPr>
      </w:pPr>
      <w:r w:rsidRPr="00033A5A">
        <w:rPr>
          <w:b/>
          <w:bCs/>
        </w:rPr>
        <w:t>2 DECLARATION</w:t>
      </w:r>
    </w:p>
    <w:p w14:paraId="4BDD7F02" w14:textId="77777777" w:rsidR="00F6121D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p w14:paraId="0B5E4E24" w14:textId="77777777" w:rsidR="00F6121D" w:rsidRPr="001F54F3" w:rsidRDefault="00F6121D" w:rsidP="00F6121D">
      <w:pPr>
        <w:shd w:val="clear" w:color="auto" w:fill="FFFFFF" w:themeFill="background1"/>
        <w:spacing w:after="20"/>
        <w:rPr>
          <w:rFonts w:ascii="Times New Roman" w:hAnsi="Times New Roman" w:cs="Times New Roman"/>
          <w:b/>
          <w:bCs/>
        </w:rPr>
      </w:pPr>
      <w:r w:rsidRPr="001F54F3">
        <w:rPr>
          <w:rFonts w:ascii="Times New Roman" w:hAnsi="Times New Roman" w:cs="Times New Roman"/>
          <w:b/>
          <w:bCs/>
        </w:rPr>
        <w:t>We declare that:</w:t>
      </w:r>
    </w:p>
    <w:p w14:paraId="3BE86976" w14:textId="77777777" w:rsidR="00F6121D" w:rsidRPr="001F54F3" w:rsidRDefault="00F6121D" w:rsidP="00F6121D">
      <w:pPr>
        <w:pStyle w:val="ListParagraph"/>
        <w:numPr>
          <w:ilvl w:val="0"/>
          <w:numId w:val="2"/>
        </w:numPr>
        <w:shd w:val="clear" w:color="auto" w:fill="FFFFFF" w:themeFill="background1"/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1F54F3">
        <w:rPr>
          <w:rFonts w:ascii="Times New Roman" w:hAnsi="Times New Roman" w:cs="Times New Roman"/>
          <w:sz w:val="24"/>
          <w:szCs w:val="24"/>
        </w:rPr>
        <w:t>The information we have supplied in or with this form is complete and correct.</w:t>
      </w:r>
    </w:p>
    <w:p w14:paraId="5E22980D" w14:textId="77777777" w:rsidR="00F6121D" w:rsidRPr="001F54F3" w:rsidRDefault="00F6121D" w:rsidP="00F6121D">
      <w:pPr>
        <w:pStyle w:val="ListParagraph"/>
        <w:numPr>
          <w:ilvl w:val="0"/>
          <w:numId w:val="2"/>
        </w:numPr>
        <w:shd w:val="clear" w:color="auto" w:fill="FFFFFF" w:themeFill="background1"/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1F54F3">
        <w:rPr>
          <w:rFonts w:ascii="Times New Roman" w:hAnsi="Times New Roman" w:cs="Times New Roman"/>
          <w:sz w:val="24"/>
          <w:szCs w:val="24"/>
        </w:rPr>
        <w:t>We understand that the information we have provided in this form will be used for individual assessment of the assignment.</w:t>
      </w:r>
    </w:p>
    <w:p w14:paraId="70300FCC" w14:textId="77777777" w:rsidR="00F6121D" w:rsidRPr="001F54F3" w:rsidRDefault="00F6121D" w:rsidP="00F6121D">
      <w:pPr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color w:val="0E101A"/>
        </w:rPr>
      </w:pPr>
      <w:r w:rsidRPr="001F54F3">
        <w:rPr>
          <w:rFonts w:ascii="Times New Roman" w:eastAsia="Times New Roman" w:hAnsi="Times New Roman" w:cs="Times New Roman"/>
          <w:color w:val="0E101A"/>
        </w:rPr>
        <w:t>The contribution percentage cannot be changed once you submit. </w:t>
      </w:r>
    </w:p>
    <w:p w14:paraId="7EDB0695" w14:textId="77777777" w:rsidR="00F6121D" w:rsidRPr="00FF639F" w:rsidRDefault="00F6121D" w:rsidP="00F6121D">
      <w:pPr>
        <w:shd w:val="clear" w:color="auto" w:fill="FFFFFF" w:themeFill="background1"/>
        <w:spacing w:after="20"/>
        <w:rPr>
          <w:b/>
          <w:bCs/>
        </w:rPr>
      </w:pPr>
    </w:p>
    <w:p w14:paraId="33987D89" w14:textId="77777777" w:rsidR="00F6121D" w:rsidRDefault="00F6121D" w:rsidP="00F6121D">
      <w:pPr>
        <w:shd w:val="clear" w:color="auto" w:fill="000000" w:themeFill="text1"/>
        <w:spacing w:after="20"/>
        <w:rPr>
          <w:b/>
          <w:bCs/>
        </w:rPr>
      </w:pPr>
      <w:r>
        <w:rPr>
          <w:b/>
          <w:bCs/>
        </w:rPr>
        <w:t>3 SIGNATURE</w:t>
      </w:r>
    </w:p>
    <w:p w14:paraId="7C14D0E6" w14:textId="342E0DB8" w:rsidR="00F6121D" w:rsidRDefault="00F6121D" w:rsidP="00F6121D">
      <w:pPr>
        <w:shd w:val="clear" w:color="auto" w:fill="FFFFFF" w:themeFill="background1"/>
        <w:rPr>
          <w:b/>
          <w:bCs/>
        </w:rPr>
      </w:pP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38EA6E2" wp14:editId="01742E5C">
                <wp:simplePos x="0" y="0"/>
                <wp:positionH relativeFrom="column">
                  <wp:posOffset>3232470</wp:posOffset>
                </wp:positionH>
                <wp:positionV relativeFrom="paragraph">
                  <wp:posOffset>244099</wp:posOffset>
                </wp:positionV>
                <wp:extent cx="2468880" cy="533400"/>
                <wp:effectExtent l="0" t="0" r="2667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6888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786787" w14:textId="77777777" w:rsidR="00F6121D" w:rsidRDefault="00F6121D" w:rsidP="00F6121D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EA6E2" id="_x0000_s1027" type="#_x0000_t202" style="position:absolute;margin-left:254.55pt;margin-top:19.2pt;width:194.4pt;height:4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" fillcolor="#f2f2f2 [3052]">
                <v:textbox>
                  <w:txbxContent>
                    <w:p w14:paraId="1C786787" w14:textId="77777777" w:rsidR="00F6121D" w:rsidRDefault="00F6121D" w:rsidP="00F6121D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0CD759F" wp14:editId="68B61EE3">
                <wp:simplePos x="0" y="0"/>
                <wp:positionH relativeFrom="column">
                  <wp:posOffset>862592</wp:posOffset>
                </wp:positionH>
                <wp:positionV relativeFrom="paragraph">
                  <wp:posOffset>233850</wp:posOffset>
                </wp:positionV>
                <wp:extent cx="2270760" cy="533400"/>
                <wp:effectExtent l="0" t="0" r="1524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5D42AD" w14:textId="77777777" w:rsidR="00F6121D" w:rsidRDefault="00F6121D" w:rsidP="00F6121D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D759F" id="_x0000_s1028" type="#_x0000_t202" style="position:absolute;margin-left:67.9pt;margin-top:18.4pt;width:178.8pt;height:4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" fillcolor="#f2f2f2 [3052]">
                <v:textbox>
                  <w:txbxContent>
                    <w:p w14:paraId="755D42AD" w14:textId="77777777" w:rsidR="00F6121D" w:rsidRDefault="00F6121D" w:rsidP="00F6121D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9F097B" w14:textId="4E50174F" w:rsidR="00F6121D" w:rsidRPr="001F54F3" w:rsidRDefault="00F6121D" w:rsidP="00F6121D">
      <w:pPr>
        <w:shd w:val="clear" w:color="auto" w:fill="FFFFFF" w:themeFill="background1"/>
        <w:rPr>
          <w:b/>
          <w:bCs/>
        </w:rPr>
      </w:pPr>
      <w:r>
        <w:rPr>
          <w:b/>
          <w:bCs/>
        </w:rPr>
        <w:t>Signatures</w:t>
      </w:r>
      <w:r>
        <w:rPr>
          <w:b/>
          <w:bCs/>
        </w:rPr>
        <w:tab/>
      </w:r>
    </w:p>
    <w:p w14:paraId="013B8C54" w14:textId="781539CD" w:rsidR="00F6121D" w:rsidRDefault="00F6121D" w:rsidP="00F6121D">
      <w:pPr>
        <w:shd w:val="clear" w:color="auto" w:fill="FFFFFF" w:themeFill="background1"/>
        <w:spacing w:afterLines="20" w:after="48"/>
        <w:rPr>
          <w:b/>
          <w:bCs/>
          <w:lang w:val="fr-FR"/>
        </w:rPr>
      </w:pPr>
      <w:r w:rsidRPr="008309BA">
        <w:rPr>
          <w:b/>
          <w:bCs/>
          <w:lang w:val="fr-FR"/>
        </w:rPr>
        <w:tab/>
      </w:r>
    </w:p>
    <w:p w14:paraId="035339CC" w14:textId="65D12382" w:rsidR="00F6121D" w:rsidRDefault="00F6121D" w:rsidP="00F6121D">
      <w:pPr>
        <w:shd w:val="clear" w:color="auto" w:fill="FFFFFF" w:themeFill="background1"/>
        <w:spacing w:afterLines="20" w:after="48"/>
        <w:rPr>
          <w:b/>
          <w:bCs/>
          <w:lang w:val="fr-FR"/>
        </w:rPr>
      </w:pPr>
      <w:r w:rsidRPr="00FF639F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3D8CF7BB" wp14:editId="1A61C3E5">
                <wp:simplePos x="0" y="0"/>
                <wp:positionH relativeFrom="column">
                  <wp:posOffset>871655</wp:posOffset>
                </wp:positionH>
                <wp:positionV relativeFrom="paragraph">
                  <wp:posOffset>9593</wp:posOffset>
                </wp:positionV>
                <wp:extent cx="2270760" cy="533400"/>
                <wp:effectExtent l="0" t="0" r="15240" b="19050"/>
                <wp:wrapSquare wrapText="bothSides"/>
                <wp:docPr id="15430484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70760" cy="533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7D9CC" w14:textId="77777777" w:rsidR="00F6121D" w:rsidRDefault="00F6121D" w:rsidP="00F6121D">
                            <w:pPr>
                              <w:shd w:val="clear" w:color="auto" w:fill="FFFFFF" w:themeFill="background1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CF7BB" id="_x0000_s1029" type="#_x0000_t202" style="position:absolute;margin-left:68.65pt;margin-top:.75pt;width:178.8pt;height:4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" fillcolor="#f2f2f2 [3052]">
                <v:textbox>
                  <w:txbxContent>
                    <w:p w14:paraId="6E27D9CC" w14:textId="77777777" w:rsidR="00F6121D" w:rsidRDefault="00F6121D" w:rsidP="00F6121D">
                      <w:pPr>
                        <w:shd w:val="clear" w:color="auto" w:fill="FFFFFF" w:themeFill="background1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F0FBE9" w14:textId="79477E22" w:rsidR="00F6121D" w:rsidRDefault="00F6121D" w:rsidP="00F6121D">
      <w:pPr>
        <w:shd w:val="clear" w:color="auto" w:fill="FFFFFF" w:themeFill="background1"/>
        <w:spacing w:afterLines="20" w:after="48"/>
        <w:rPr>
          <w:b/>
          <w:bCs/>
          <w:lang w:val="fr-FR"/>
        </w:rPr>
      </w:pPr>
    </w:p>
    <w:p w14:paraId="6EC7BA56" w14:textId="26978AA7" w:rsidR="00F6121D" w:rsidRDefault="00F6121D" w:rsidP="00F6121D">
      <w:pPr>
        <w:shd w:val="clear" w:color="auto" w:fill="FFFFFF" w:themeFill="background1"/>
        <w:spacing w:afterLines="20" w:after="48"/>
        <w:rPr>
          <w:b/>
          <w:bCs/>
          <w:lang w:val="fr-FR"/>
        </w:rPr>
      </w:pPr>
    </w:p>
    <w:p w14:paraId="3A745773" w14:textId="1EAEF420" w:rsidR="00F6121D" w:rsidRDefault="00F6121D" w:rsidP="00F6121D">
      <w:pPr>
        <w:shd w:val="clear" w:color="auto" w:fill="FFFFFF" w:themeFill="background1"/>
        <w:spacing w:afterLines="20" w:after="48"/>
        <w:rPr>
          <w:b/>
          <w:bCs/>
          <w:lang w:val="fr-FR"/>
        </w:rPr>
      </w:pPr>
      <w:r w:rsidRPr="00F1540D"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01F51F0" wp14:editId="6D24194F">
                <wp:simplePos x="0" y="0"/>
                <wp:positionH relativeFrom="column">
                  <wp:posOffset>860048</wp:posOffset>
                </wp:positionH>
                <wp:positionV relativeFrom="paragraph">
                  <wp:posOffset>140477</wp:posOffset>
                </wp:positionV>
                <wp:extent cx="1112520" cy="274320"/>
                <wp:effectExtent l="0" t="0" r="11430" b="11430"/>
                <wp:wrapTight wrapText="bothSides">
                  <wp:wrapPolygon edited="0">
                    <wp:start x="0" y="0"/>
                    <wp:lineTo x="0" y="21000"/>
                    <wp:lineTo x="21452" y="21000"/>
                    <wp:lineTo x="21452" y="0"/>
                    <wp:lineTo x="0" y="0"/>
                  </wp:wrapPolygon>
                </wp:wrapTight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2520" cy="27432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7BC238" w14:textId="77777777" w:rsidR="00F6121D" w:rsidRDefault="00F6121D" w:rsidP="00F6121D">
                            <w:r>
                              <w:t xml:space="preserve">         /      / 20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1F51F0" id="Text Box 5" o:spid="_x0000_s1030" type="#_x0000_t202" style="position:absolute;margin-left:67.7pt;margin-top:11.05pt;width:87.6pt;height:21.6pt;z-index:-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" fillcolor="#dbe5f1 [660]">
                <v:textbox>
                  <w:txbxContent>
                    <w:p w14:paraId="7E7BC238" w14:textId="77777777" w:rsidR="00F6121D" w:rsidRDefault="00F6121D" w:rsidP="00F6121D">
                      <w:r>
                        <w:t xml:space="preserve">         /      / 202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B7E4B91" w14:textId="1EB37665" w:rsidR="00F6121D" w:rsidRPr="00B87051" w:rsidRDefault="00F6121D" w:rsidP="00B87051">
      <w:pPr>
        <w:shd w:val="clear" w:color="auto" w:fill="FFFFFF" w:themeFill="background1"/>
        <w:spacing w:afterLines="20" w:after="48"/>
        <w:rPr>
          <w:b/>
          <w:bCs/>
          <w:lang w:val="fr-FR"/>
        </w:rPr>
      </w:pPr>
      <w:r w:rsidRPr="008309BA">
        <w:rPr>
          <w:b/>
          <w:bCs/>
          <w:lang w:val="fr-FR"/>
        </w:rPr>
        <w:t xml:space="preserve">Date </w:t>
      </w:r>
      <w:r w:rsidRPr="008309BA">
        <w:rPr>
          <w:b/>
          <w:bCs/>
          <w:lang w:val="fr-FR"/>
        </w:rPr>
        <w:tab/>
      </w:r>
    </w:p>
    <w:sectPr w:rsidR="00F6121D" w:rsidRPr="00B87051">
      <w:pgSz w:w="11900" w:h="16840"/>
      <w:pgMar w:top="1440" w:right="1008" w:bottom="1440" w:left="1008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A1516E"/>
    <w:multiLevelType w:val="multilevel"/>
    <w:tmpl w:val="4A38A19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vertAlign w:val="baseline"/>
      </w:rPr>
    </w:lvl>
  </w:abstractNum>
  <w:abstractNum w:abstractNumId="1" w15:restartNumberingAfterBreak="0">
    <w:nsid w:val="2BED54E1"/>
    <w:multiLevelType w:val="hybridMultilevel"/>
    <w:tmpl w:val="0FF6C6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9436585">
    <w:abstractNumId w:val="0"/>
  </w:num>
  <w:num w:numId="2" w16cid:durableId="322008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U0MjY1NTMytLSwNDJV0lEKTi0uzszPAykwqQUA+Bz3NSwAAAA="/>
  </w:docVars>
  <w:rsids>
    <w:rsidRoot w:val="0064252D"/>
    <w:rsid w:val="002440CE"/>
    <w:rsid w:val="00260E6C"/>
    <w:rsid w:val="0064252D"/>
    <w:rsid w:val="00784797"/>
    <w:rsid w:val="00B87051"/>
    <w:rsid w:val="00D94E55"/>
    <w:rsid w:val="00DE31B8"/>
    <w:rsid w:val="00ED514F"/>
    <w:rsid w:val="00F6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230BF"/>
  <w15:docId w15:val="{807D28B1-6C42-4D68-ADE7-EB303F675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F6121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">
    <w:name w:val="Grid Table 6 Colorful"/>
    <w:basedOn w:val="TableNormal"/>
    <w:uiPriority w:val="51"/>
    <w:rsid w:val="00F6121D"/>
    <w:pPr>
      <w:spacing w:after="0"/>
    </w:pPr>
    <w:rPr>
      <w:rFonts w:asciiTheme="minorHAnsi" w:eastAsiaTheme="minorEastAsia" w:hAnsiTheme="minorHAnsi" w:cstheme="minorBidi"/>
      <w:color w:val="000000" w:themeColor="text1"/>
      <w:sz w:val="22"/>
      <w:szCs w:val="22"/>
      <w:lang w:val="en-AU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F6121D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80</Words>
  <Characters>1601</Characters>
  <Application>Microsoft Office Word</Application>
  <DocSecurity>0</DocSecurity>
  <Lines>13</Lines>
  <Paragraphs>3</Paragraphs>
  <ScaleCrop>false</ScaleCrop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ur lyu</dc:creator>
  <cp:lastModifiedBy>Arthur Lyu</cp:lastModifiedBy>
  <cp:revision>6</cp:revision>
  <dcterms:created xsi:type="dcterms:W3CDTF">2023-08-07T23:38:00Z</dcterms:created>
  <dcterms:modified xsi:type="dcterms:W3CDTF">2023-08-08T01:47:00Z</dcterms:modified>
</cp:coreProperties>
</file>